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6975" w14:textId="385E94D5" w:rsidR="002D6162" w:rsidRDefault="00D22D7B" w:rsidP="002D6162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44"/>
          <w:szCs w:val="44"/>
        </w:rPr>
      </w:pPr>
      <w:r>
        <w:rPr>
          <w:rFonts w:ascii="Calibri" w:eastAsia="Calibri" w:hAnsi="Calibri" w:cs="Calibri"/>
          <w:b/>
          <w:color w:val="000000"/>
          <w:sz w:val="44"/>
          <w:szCs w:val="44"/>
        </w:rPr>
        <w:t>YASIR MEMON</w:t>
      </w:r>
    </w:p>
    <w:p w14:paraId="64579221" w14:textId="332F8AF3" w:rsidR="002D6162" w:rsidRDefault="002D6162" w:rsidP="002D6162">
      <w:pPr>
        <w:pBdr>
          <w:top w:val="single" w:sz="4" w:space="1" w:color="000000"/>
          <w:left w:val="nil"/>
          <w:bottom w:val="nil"/>
          <w:right w:val="nil"/>
          <w:between w:val="nil"/>
        </w:pBdr>
        <w:jc w:val="center"/>
        <w:rPr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>6</w:t>
      </w:r>
      <w:r w:rsidR="0024086F">
        <w:rPr>
          <w:rFonts w:ascii="Calibri" w:eastAsia="Calibri" w:hAnsi="Calibri" w:cs="Calibri"/>
          <w:color w:val="000000"/>
          <w:sz w:val="21"/>
          <w:szCs w:val="21"/>
        </w:rPr>
        <w:t>23</w:t>
      </w:r>
      <w:r>
        <w:rPr>
          <w:rFonts w:ascii="Calibri" w:eastAsia="Calibri" w:hAnsi="Calibri" w:cs="Calibri"/>
          <w:color w:val="000000"/>
          <w:sz w:val="21"/>
          <w:szCs w:val="21"/>
        </w:rPr>
        <w:t>.</w:t>
      </w:r>
      <w:r w:rsidR="0024086F">
        <w:rPr>
          <w:rFonts w:ascii="Calibri" w:eastAsia="Calibri" w:hAnsi="Calibri" w:cs="Calibri"/>
          <w:color w:val="000000"/>
          <w:sz w:val="21"/>
          <w:szCs w:val="21"/>
        </w:rPr>
        <w:t>670</w:t>
      </w:r>
      <w:r>
        <w:rPr>
          <w:rFonts w:ascii="Calibri" w:eastAsia="Calibri" w:hAnsi="Calibri" w:cs="Calibri"/>
          <w:color w:val="000000"/>
          <w:sz w:val="21"/>
          <w:szCs w:val="21"/>
        </w:rPr>
        <w:t>.</w:t>
      </w:r>
      <w:r w:rsidR="0024086F">
        <w:rPr>
          <w:rFonts w:ascii="Calibri" w:eastAsia="Calibri" w:hAnsi="Calibri" w:cs="Calibri"/>
          <w:color w:val="000000"/>
          <w:sz w:val="21"/>
          <w:szCs w:val="21"/>
        </w:rPr>
        <w:t>1611</w:t>
      </w:r>
      <w:r>
        <w:rPr>
          <w:rFonts w:ascii="Calibri" w:eastAsia="Calibri" w:hAnsi="Calibri" w:cs="Calibri"/>
          <w:color w:val="000000"/>
          <w:sz w:val="21"/>
          <w:szCs w:val="21"/>
        </w:rPr>
        <w:t xml:space="preserve"> • </w:t>
      </w:r>
      <w:r w:rsidR="00D22D7B">
        <w:rPr>
          <w:rFonts w:ascii="Calibri" w:eastAsia="Calibri" w:hAnsi="Calibri" w:cs="Calibri"/>
          <w:color w:val="000000"/>
          <w:sz w:val="21"/>
          <w:szCs w:val="21"/>
        </w:rPr>
        <w:t>y</w:t>
      </w:r>
      <w:r w:rsidR="006D61E7">
        <w:rPr>
          <w:rFonts w:ascii="Calibri" w:eastAsia="Calibri" w:hAnsi="Calibri" w:cs="Calibri"/>
          <w:color w:val="000000"/>
          <w:sz w:val="21"/>
          <w:szCs w:val="21"/>
        </w:rPr>
        <w:t>memon@asu.edu</w:t>
      </w:r>
    </w:p>
    <w:p w14:paraId="0E8DFA19" w14:textId="77777777" w:rsidR="008A6760" w:rsidRDefault="008A6760"/>
    <w:p w14:paraId="77C03917" w14:textId="623A7974" w:rsidR="002D6162" w:rsidRDefault="00444571" w:rsidP="002D6162">
      <w:pPr>
        <w:pBdr>
          <w:top w:val="nil"/>
          <w:left w:val="nil"/>
          <w:bottom w:val="single" w:sz="4" w:space="1" w:color="000000"/>
          <w:right w:val="nil"/>
          <w:between w:val="nil"/>
        </w:pBdr>
        <w:rPr>
          <w:color w:val="000000"/>
          <w:sz w:val="21"/>
          <w:szCs w:val="21"/>
        </w:rPr>
      </w:pPr>
      <w:r>
        <w:rPr>
          <w:rFonts w:ascii="Calibri" w:eastAsia="Calibri" w:hAnsi="Calibri" w:cs="Calibri"/>
          <w:b/>
          <w:color w:val="000000"/>
          <w:sz w:val="21"/>
          <w:szCs w:val="21"/>
        </w:rPr>
        <w:t>SUMMARY</w:t>
      </w:r>
    </w:p>
    <w:p w14:paraId="75FC9F03" w14:textId="2188DF73" w:rsidR="00103FA6" w:rsidRDefault="00103FA6" w:rsidP="00103FA6">
      <w:r w:rsidRPr="00E548ED">
        <w:t xml:space="preserve">With over </w:t>
      </w:r>
      <w:r>
        <w:t>ten</w:t>
      </w:r>
      <w:r w:rsidRPr="00E548ED">
        <w:t xml:space="preserve"> years of experience in the field</w:t>
      </w:r>
      <w:r>
        <w:t xml:space="preserve">, </w:t>
      </w:r>
      <w:r w:rsidRPr="00E548ED">
        <w:t>I am skilled in administration</w:t>
      </w:r>
      <w:r>
        <w:t xml:space="preserve">, </w:t>
      </w:r>
      <w:r w:rsidRPr="00E548ED">
        <w:t>financial oversight</w:t>
      </w:r>
      <w:r>
        <w:t xml:space="preserve">, </w:t>
      </w:r>
      <w:r w:rsidRPr="00E548ED">
        <w:t>team building</w:t>
      </w:r>
      <w:r>
        <w:t xml:space="preserve">, </w:t>
      </w:r>
      <w:r w:rsidRPr="00E548ED">
        <w:t>and revenue generation</w:t>
      </w:r>
      <w:r>
        <w:t xml:space="preserve">. </w:t>
      </w:r>
      <w:r w:rsidRPr="00E548ED">
        <w:t xml:space="preserve">My well-rounded skill set includes exceptional analytical and </w:t>
      </w:r>
      <w:r>
        <w:t>problem-solving</w:t>
      </w:r>
      <w:r w:rsidRPr="00E548ED">
        <w:t xml:space="preserve"> abilities</w:t>
      </w:r>
      <w:r>
        <w:t xml:space="preserve">. </w:t>
      </w:r>
      <w:r w:rsidRPr="00E548ED">
        <w:t>I consistently meet or exceed benchmarks and deliver exceptional results</w:t>
      </w:r>
      <w:r>
        <w:t xml:space="preserve">. </w:t>
      </w:r>
      <w:r w:rsidRPr="00E548ED">
        <w:t xml:space="preserve">I </w:t>
      </w:r>
      <w:r>
        <w:t>am passionate about</w:t>
      </w:r>
      <w:r w:rsidRPr="00E548ED">
        <w:t xml:space="preserve"> training and mentoring</w:t>
      </w:r>
      <w:r>
        <w:t xml:space="preserve"> and</w:t>
      </w:r>
      <w:r w:rsidRPr="00E548ED">
        <w:t xml:space="preserve"> am always eager to </w:t>
      </w:r>
      <w:r>
        <w:t xml:space="preserve">embrace </w:t>
      </w:r>
      <w:r w:rsidRPr="00E548ED">
        <w:t>change</w:t>
      </w:r>
      <w:r>
        <w:t>.</w:t>
      </w:r>
    </w:p>
    <w:p w14:paraId="5803AAF4" w14:textId="77777777" w:rsidR="002D6162" w:rsidRDefault="002D6162"/>
    <w:p w14:paraId="1FC23B3E" w14:textId="085B2EC0" w:rsidR="002D6162" w:rsidRDefault="00444571" w:rsidP="002D6162">
      <w:pPr>
        <w:pBdr>
          <w:top w:val="nil"/>
          <w:left w:val="nil"/>
          <w:bottom w:val="single" w:sz="4" w:space="1" w:color="000000"/>
          <w:right w:val="nil"/>
          <w:between w:val="nil"/>
        </w:pBdr>
        <w:rPr>
          <w:color w:val="000000"/>
          <w:sz w:val="21"/>
          <w:szCs w:val="21"/>
        </w:rPr>
      </w:pPr>
      <w:r>
        <w:rPr>
          <w:rFonts w:ascii="Calibri" w:eastAsia="Calibri" w:hAnsi="Calibri" w:cs="Calibri"/>
          <w:b/>
          <w:color w:val="000000"/>
          <w:sz w:val="21"/>
          <w:szCs w:val="21"/>
        </w:rPr>
        <w:t>EDUCATION</w:t>
      </w:r>
    </w:p>
    <w:p w14:paraId="66A1C739" w14:textId="63CE213A" w:rsidR="00420513" w:rsidRDefault="00103FA6" w:rsidP="00103FA6">
      <w:pPr>
        <w:pBdr>
          <w:top w:val="nil"/>
          <w:left w:val="nil"/>
          <w:bottom w:val="nil"/>
          <w:right w:val="nil"/>
          <w:between w:val="nil"/>
        </w:pBdr>
      </w:pPr>
      <w:r w:rsidRPr="00103FA6">
        <w:rPr>
          <w:b/>
          <w:bCs/>
        </w:rPr>
        <w:t xml:space="preserve">BS in Human </w:t>
      </w:r>
      <w:r>
        <w:rPr>
          <w:b/>
          <w:bCs/>
        </w:rPr>
        <w:t>Development</w:t>
      </w:r>
      <w:r>
        <w:t xml:space="preserve"> (</w:t>
      </w:r>
      <w:r w:rsidR="006D61E7">
        <w:t>Major</w:t>
      </w:r>
      <w:r>
        <w:t>) (final year) and computer sciences (minor)</w:t>
      </w:r>
      <w:r>
        <w:tab/>
      </w:r>
      <w:r>
        <w:tab/>
      </w:r>
      <w:r>
        <w:tab/>
        <w:t xml:space="preserve">      Graduating 2024</w:t>
      </w:r>
    </w:p>
    <w:p w14:paraId="210377E7" w14:textId="3E5C37AA" w:rsidR="00103FA6" w:rsidRDefault="00103FA6" w:rsidP="00103FA6">
      <w:pPr>
        <w:pBdr>
          <w:top w:val="nil"/>
          <w:left w:val="nil"/>
          <w:bottom w:val="nil"/>
          <w:right w:val="nil"/>
          <w:between w:val="nil"/>
        </w:pBdr>
        <w:rPr>
          <w:rFonts w:ascii="FVPTJTå¼«Calibri" w:hAnsi="FVPTJTå¼«Calibri" w:cs="FVPTJTå¼«Calibri"/>
        </w:rPr>
      </w:pPr>
      <w:r>
        <w:rPr>
          <w:rFonts w:ascii="FVPTJTå¼«Calibri" w:hAnsi="FVPTJTå¼«Calibri" w:cs="FVPTJTå¼«Calibri"/>
        </w:rPr>
        <w:t>Arizona State University, Tempe, Arizona</w:t>
      </w:r>
    </w:p>
    <w:p w14:paraId="57A390BB" w14:textId="77777777" w:rsidR="00103FA6" w:rsidRPr="00103FA6" w:rsidRDefault="00103FA6" w:rsidP="00103FA6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color w:val="000000"/>
          <w:sz w:val="21"/>
          <w:szCs w:val="21"/>
        </w:rPr>
      </w:pPr>
    </w:p>
    <w:p w14:paraId="6764CF17" w14:textId="2237F4A5" w:rsidR="0012792A" w:rsidRPr="0012792A" w:rsidRDefault="0012792A" w:rsidP="0012792A">
      <w:pPr>
        <w:pBdr>
          <w:top w:val="nil"/>
          <w:left w:val="nil"/>
          <w:bottom w:val="single" w:sz="4" w:space="1" w:color="000000"/>
          <w:right w:val="nil"/>
          <w:between w:val="nil"/>
        </w:pBdr>
        <w:rPr>
          <w:color w:val="000000"/>
          <w:sz w:val="21"/>
          <w:szCs w:val="21"/>
        </w:rPr>
      </w:pPr>
      <w:r>
        <w:rPr>
          <w:rFonts w:ascii="Calibri" w:eastAsia="Calibri" w:hAnsi="Calibri" w:cs="Calibri"/>
          <w:b/>
          <w:color w:val="000000"/>
          <w:sz w:val="21"/>
          <w:szCs w:val="21"/>
        </w:rPr>
        <w:t>SKILLS</w:t>
      </w:r>
    </w:p>
    <w:p w14:paraId="73D15139" w14:textId="7F68AADC" w:rsidR="008E0667" w:rsidRDefault="00103FA6">
      <w:r w:rsidRPr="00103FA6">
        <w:t xml:space="preserve">Leadership and </w:t>
      </w:r>
      <w:r>
        <w:t>M</w:t>
      </w:r>
      <w:r w:rsidRPr="00103FA6">
        <w:t>anagement</w:t>
      </w:r>
      <w:r>
        <w:t>, F</w:t>
      </w:r>
      <w:r w:rsidRPr="00103FA6">
        <w:t>inancial oversight</w:t>
      </w:r>
      <w:r>
        <w:t>, A</w:t>
      </w:r>
      <w:r w:rsidRPr="00103FA6">
        <w:t xml:space="preserve">nalytical and </w:t>
      </w:r>
      <w:r>
        <w:t>P</w:t>
      </w:r>
      <w:r w:rsidRPr="00103FA6">
        <w:t>roblem-solving abilities</w:t>
      </w:r>
      <w:r>
        <w:t>, T</w:t>
      </w:r>
      <w:r w:rsidRPr="00103FA6">
        <w:t xml:space="preserve">eam </w:t>
      </w:r>
      <w:r>
        <w:t>B</w:t>
      </w:r>
      <w:r w:rsidRPr="00103FA6">
        <w:t>uilding</w:t>
      </w:r>
      <w:r>
        <w:t>, A</w:t>
      </w:r>
      <w:r w:rsidRPr="00103FA6">
        <w:t>daptability to change</w:t>
      </w:r>
      <w:r>
        <w:t>, T</w:t>
      </w:r>
      <w:r w:rsidRPr="00103FA6">
        <w:t xml:space="preserve">raining and </w:t>
      </w:r>
      <w:r>
        <w:t>M</w:t>
      </w:r>
      <w:r w:rsidRPr="00103FA6">
        <w:t>entoring</w:t>
      </w:r>
      <w:r>
        <w:t>, Detail-oriented, Microsoft</w:t>
      </w:r>
      <w:r w:rsidRPr="00103FA6">
        <w:t xml:space="preserve"> </w:t>
      </w:r>
      <w:r>
        <w:t>Office.</w:t>
      </w:r>
    </w:p>
    <w:p w14:paraId="1702A885" w14:textId="77777777" w:rsidR="00103FA6" w:rsidRDefault="00103FA6"/>
    <w:p w14:paraId="4025EDF2" w14:textId="53D793AC" w:rsidR="008E0667" w:rsidRDefault="00444571" w:rsidP="008E0667">
      <w:pPr>
        <w:pBdr>
          <w:top w:val="nil"/>
          <w:left w:val="nil"/>
          <w:bottom w:val="single" w:sz="4" w:space="1" w:color="000000"/>
          <w:right w:val="nil"/>
          <w:between w:val="nil"/>
        </w:pBdr>
        <w:rPr>
          <w:color w:val="000000"/>
          <w:sz w:val="21"/>
          <w:szCs w:val="21"/>
        </w:rPr>
      </w:pPr>
      <w:r>
        <w:rPr>
          <w:rFonts w:ascii="Calibri" w:eastAsia="Calibri" w:hAnsi="Calibri" w:cs="Calibri"/>
          <w:b/>
          <w:color w:val="000000"/>
          <w:sz w:val="21"/>
          <w:szCs w:val="21"/>
        </w:rPr>
        <w:t>PROFESSIONAL EXPERIENCE</w:t>
      </w:r>
    </w:p>
    <w:p w14:paraId="3C135FC4" w14:textId="1F0E73D5" w:rsidR="0012792A" w:rsidRPr="00B47DF0" w:rsidRDefault="00103FA6" w:rsidP="00B47DF0">
      <w:pPr>
        <w:spacing w:line="276" w:lineRule="auto"/>
        <w:rPr>
          <w:rFonts w:ascii="Arial" w:eastAsia="Arial" w:hAnsi="Arial" w:cs="Arial"/>
          <w:sz w:val="21"/>
          <w:szCs w:val="21"/>
        </w:rPr>
      </w:pPr>
      <w:r w:rsidRPr="00B47DF0">
        <w:rPr>
          <w:rFonts w:cs="Garamond-Bold"/>
          <w:b/>
          <w:bCs/>
          <w:sz w:val="21"/>
          <w:szCs w:val="21"/>
        </w:rPr>
        <w:t xml:space="preserve">GoDaddy, Tempe, AZ:  Sales &amp; Security </w:t>
      </w:r>
      <w:r>
        <w:t>Sales consultant</w:t>
      </w:r>
      <w:r w:rsidR="00AE48EC" w:rsidRPr="00B47DF0">
        <w:rPr>
          <w:rFonts w:cs="Calibri,Bold"/>
          <w:b/>
          <w:bCs/>
          <w:sz w:val="21"/>
          <w:szCs w:val="21"/>
        </w:rPr>
        <w:tab/>
      </w:r>
      <w:r w:rsidR="0012792A" w:rsidRPr="00B47DF0">
        <w:rPr>
          <w:b/>
          <w:sz w:val="21"/>
          <w:szCs w:val="21"/>
        </w:rPr>
        <w:tab/>
      </w:r>
      <w:r w:rsidR="0012792A" w:rsidRPr="00B47DF0">
        <w:rPr>
          <w:b/>
          <w:sz w:val="21"/>
          <w:szCs w:val="21"/>
        </w:rPr>
        <w:tab/>
      </w:r>
      <w:r w:rsidR="0012792A" w:rsidRPr="00B47DF0">
        <w:rPr>
          <w:b/>
          <w:sz w:val="21"/>
          <w:szCs w:val="21"/>
        </w:rPr>
        <w:tab/>
      </w:r>
      <w:r w:rsidR="0012792A" w:rsidRPr="00B47DF0">
        <w:rPr>
          <w:b/>
          <w:sz w:val="21"/>
          <w:szCs w:val="21"/>
        </w:rPr>
        <w:tab/>
      </w:r>
      <w:r w:rsidR="0012792A" w:rsidRPr="00B47DF0">
        <w:rPr>
          <w:b/>
          <w:sz w:val="21"/>
          <w:szCs w:val="21"/>
        </w:rPr>
        <w:tab/>
        <w:t xml:space="preserve">     </w:t>
      </w:r>
      <w:r w:rsidR="00444571" w:rsidRPr="00B47DF0">
        <w:rPr>
          <w:b/>
          <w:sz w:val="21"/>
          <w:szCs w:val="21"/>
        </w:rPr>
        <w:t xml:space="preserve"> </w:t>
      </w:r>
      <w:r w:rsidRPr="00B47DF0">
        <w:rPr>
          <w:sz w:val="21"/>
          <w:szCs w:val="21"/>
        </w:rPr>
        <w:t>Nov</w:t>
      </w:r>
      <w:r w:rsidR="0012792A" w:rsidRPr="00B47DF0">
        <w:rPr>
          <w:sz w:val="21"/>
          <w:szCs w:val="21"/>
        </w:rPr>
        <w:t xml:space="preserve"> 201</w:t>
      </w:r>
      <w:r w:rsidRPr="00B47DF0">
        <w:rPr>
          <w:sz w:val="21"/>
          <w:szCs w:val="21"/>
        </w:rPr>
        <w:t>9</w:t>
      </w:r>
      <w:r w:rsidR="0012792A" w:rsidRPr="00B47DF0">
        <w:rPr>
          <w:sz w:val="21"/>
          <w:szCs w:val="21"/>
        </w:rPr>
        <w:t xml:space="preserve"> – </w:t>
      </w:r>
      <w:r w:rsidR="00DF0A1A">
        <w:rPr>
          <w:sz w:val="21"/>
          <w:szCs w:val="21"/>
        </w:rPr>
        <w:t>Nov</w:t>
      </w:r>
      <w:r w:rsidR="0012792A" w:rsidRPr="00B47DF0">
        <w:rPr>
          <w:sz w:val="21"/>
          <w:szCs w:val="21"/>
        </w:rPr>
        <w:t xml:space="preserve"> 20</w:t>
      </w:r>
      <w:r w:rsidRPr="00B47DF0">
        <w:rPr>
          <w:sz w:val="21"/>
          <w:szCs w:val="21"/>
        </w:rPr>
        <w:t>2</w:t>
      </w:r>
      <w:r w:rsidR="00DF0A1A">
        <w:rPr>
          <w:sz w:val="21"/>
          <w:szCs w:val="21"/>
        </w:rPr>
        <w:t>3</w:t>
      </w:r>
    </w:p>
    <w:p w14:paraId="2F3BC2C6" w14:textId="3C45AE12" w:rsidR="00103FA6" w:rsidRPr="00E40940" w:rsidRDefault="00103FA6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1"/>
          <w:szCs w:val="21"/>
        </w:rPr>
      </w:pPr>
      <w:r>
        <w:t xml:space="preserve">Answering calls, providing the best customer service for current/ new clients, and identifying areas of sales opportunities for their sites. </w:t>
      </w:r>
    </w:p>
    <w:p w14:paraId="0865ECD1" w14:textId="0FCAC9D6" w:rsidR="00E40940" w:rsidRPr="00FC2802" w:rsidRDefault="00E40940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1"/>
          <w:szCs w:val="21"/>
        </w:rPr>
      </w:pPr>
      <w:r>
        <w:t xml:space="preserve">Making out bound sales call to current clients with areas of opportunity. </w:t>
      </w:r>
    </w:p>
    <w:p w14:paraId="6C0A1ACB" w14:textId="1C1C0AE6" w:rsidR="00103FA6" w:rsidRDefault="00103FA6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Daily review of the leads provided by GoDaddy and funnels and </w:t>
      </w:r>
      <w:proofErr w:type="gramStart"/>
      <w:r w:rsidR="00C02907">
        <w:t>build</w:t>
      </w:r>
      <w:proofErr w:type="gramEnd"/>
      <w:r>
        <w:t xml:space="preserve"> the pipeline.</w:t>
      </w:r>
    </w:p>
    <w:p w14:paraId="5D353E79" w14:textId="595B4F21" w:rsidR="00103FA6" w:rsidRDefault="00103FA6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</w:pPr>
      <w:r>
        <w:t>Perform SEO audits for clients</w:t>
      </w:r>
      <w:r w:rsidR="00105D4C">
        <w:t>,</w:t>
      </w:r>
      <w:r>
        <w:t xml:space="preserve"> identifying keyword </w:t>
      </w:r>
      <w:r w:rsidR="00C02907">
        <w:t>gaps</w:t>
      </w:r>
      <w:r>
        <w:t xml:space="preserve"> and optimization audits and </w:t>
      </w:r>
      <w:r w:rsidR="00105D4C">
        <w:t>driving</w:t>
      </w:r>
      <w:r>
        <w:t xml:space="preserve"> a data-driven approach.</w:t>
      </w:r>
    </w:p>
    <w:p w14:paraId="2A961411" w14:textId="6EC617DD" w:rsidR="0012792A" w:rsidRDefault="00103FA6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Identify </w:t>
      </w:r>
      <w:r w:rsidR="00105D4C">
        <w:t>opportunities by checking the site's</w:t>
      </w:r>
      <w:r>
        <w:t xml:space="preserve"> social media presence. </w:t>
      </w:r>
    </w:p>
    <w:p w14:paraId="323F4302" w14:textId="60E0E143" w:rsidR="00E40940" w:rsidRDefault="00E40940" w:rsidP="00FC280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Building </w:t>
      </w:r>
      <w:proofErr w:type="gramStart"/>
      <w:r>
        <w:t>pipeline and</w:t>
      </w:r>
      <w:proofErr w:type="gramEnd"/>
      <w:r>
        <w:t xml:space="preserve"> </w:t>
      </w:r>
      <w:proofErr w:type="spellStart"/>
      <w:r>
        <w:t>and</w:t>
      </w:r>
      <w:proofErr w:type="spellEnd"/>
      <w:r>
        <w:t xml:space="preserve"> bundling websites by becoming </w:t>
      </w:r>
      <w:proofErr w:type="gramStart"/>
      <w:r>
        <w:t xml:space="preserve">a  </w:t>
      </w:r>
      <w:proofErr w:type="spellStart"/>
      <w:r>
        <w:t>Godaddy</w:t>
      </w:r>
      <w:proofErr w:type="spellEnd"/>
      <w:proofErr w:type="gramEnd"/>
      <w:r>
        <w:t xml:space="preserve"> all product brand ambassador such as SEO, social media marketing, developer support and fully managed server support. </w:t>
      </w:r>
    </w:p>
    <w:p w14:paraId="02FB8823" w14:textId="0DB889D2" w:rsidR="00AC45C1" w:rsidRDefault="00105D4C" w:rsidP="00AC45C1">
      <w:pPr>
        <w:rPr>
          <w:sz w:val="21"/>
          <w:szCs w:val="21"/>
        </w:rPr>
      </w:pPr>
      <w:r w:rsidRPr="00105D4C">
        <w:rPr>
          <w:b/>
          <w:bCs/>
        </w:rPr>
        <w:t>Kundi</w:t>
      </w:r>
      <w:r>
        <w:rPr>
          <w:b/>
          <w:bCs/>
        </w:rPr>
        <w:t xml:space="preserve"> S</w:t>
      </w:r>
      <w:r w:rsidRPr="00105D4C">
        <w:rPr>
          <w:b/>
          <w:bCs/>
        </w:rPr>
        <w:t>ervices</w:t>
      </w:r>
      <w:r>
        <w:rPr>
          <w:b/>
          <w:bCs/>
        </w:rPr>
        <w:t xml:space="preserve"> L</w:t>
      </w:r>
      <w:r w:rsidRPr="00105D4C">
        <w:rPr>
          <w:b/>
          <w:bCs/>
        </w:rPr>
        <w:t>td</w:t>
      </w:r>
      <w:r w:rsidR="00986C37" w:rsidRPr="00986C37">
        <w:rPr>
          <w:b/>
          <w:bCs/>
        </w:rPr>
        <w:t>, Karachi, Pakistan:</w:t>
      </w:r>
      <w:r w:rsidR="00986C37">
        <w:t xml:space="preserve"> Operations</w:t>
      </w:r>
      <w:r w:rsidR="00E40940">
        <w:t xml:space="preserve">/ Sales </w:t>
      </w:r>
      <w:r w:rsidR="005F1AE4">
        <w:t>Manager</w:t>
      </w:r>
      <w:r w:rsidR="00103FA6">
        <w:tab/>
      </w:r>
      <w:r w:rsidR="00A36AC2">
        <w:tab/>
      </w:r>
      <w:r w:rsidR="00A36AC2">
        <w:tab/>
      </w:r>
      <w:r w:rsidR="00A36AC2">
        <w:tab/>
      </w:r>
      <w:r w:rsidR="00A36AC2">
        <w:tab/>
        <w:t xml:space="preserve">     </w:t>
      </w:r>
      <w:r w:rsidR="00103FA6">
        <w:t xml:space="preserve">July 2013 </w:t>
      </w:r>
      <w:r w:rsidR="00AC45C1" w:rsidRPr="005A5417">
        <w:rPr>
          <w:sz w:val="21"/>
          <w:szCs w:val="21"/>
        </w:rPr>
        <w:t xml:space="preserve">– </w:t>
      </w:r>
      <w:r w:rsidR="005F1AE4">
        <w:rPr>
          <w:sz w:val="21"/>
          <w:szCs w:val="21"/>
        </w:rPr>
        <w:t>Sep</w:t>
      </w:r>
      <w:r w:rsidR="00AC45C1" w:rsidRPr="005A5417">
        <w:rPr>
          <w:sz w:val="21"/>
          <w:szCs w:val="21"/>
        </w:rPr>
        <w:t xml:space="preserve"> 20</w:t>
      </w:r>
      <w:r w:rsidR="005F1AE4">
        <w:rPr>
          <w:sz w:val="21"/>
          <w:szCs w:val="21"/>
        </w:rPr>
        <w:t>19</w:t>
      </w:r>
    </w:p>
    <w:p w14:paraId="41878BA9" w14:textId="77777777" w:rsidR="00A36AC2" w:rsidRDefault="00A36AC2" w:rsidP="00AC45C1">
      <w:pPr>
        <w:rPr>
          <w:sz w:val="21"/>
          <w:szCs w:val="21"/>
        </w:rPr>
      </w:pPr>
    </w:p>
    <w:p w14:paraId="5E3719C0" w14:textId="245042BB" w:rsidR="00A36AC2" w:rsidRPr="00FC2802" w:rsidRDefault="00FC2802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Manage the daily performance of 5 to 9 supervisors, ensuring productivity standards are being met</w:t>
      </w:r>
      <w:r w:rsidR="00BE65F4">
        <w:t>,</w:t>
      </w:r>
      <w:r>
        <w:t xml:space="preserve"> including KPIs, billable hours/revenue, shrink, occupancy, attrition reduction</w:t>
      </w:r>
      <w:r w:rsidR="00BE65F4">
        <w:t>,</w:t>
      </w:r>
      <w:r>
        <w:t xml:space="preserve"> retention efforts, schedule adherence, and all other data/metrics.</w:t>
      </w:r>
    </w:p>
    <w:p w14:paraId="0BDBBC5F" w14:textId="20A590FF" w:rsidR="00FC2802" w:rsidRPr="00BE65F4" w:rsidRDefault="00BE65F4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Conduct regular performance evaluations, identify areas for improvement, and develop personalized coaching plans for supervisors.</w:t>
      </w:r>
    </w:p>
    <w:p w14:paraId="0AEB66F6" w14:textId="316AA86E" w:rsidR="00B47DF0" w:rsidRPr="00B47DF0" w:rsidRDefault="00B47DF0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Monitor, coach, and provide specific feedback to Supervisors to meet performance requirements, including quality, productivity, attendance, and related disciplinary issues for their teams.</w:t>
      </w:r>
    </w:p>
    <w:p w14:paraId="6679CCC0" w14:textId="11136DDE" w:rsidR="00B47DF0" w:rsidRPr="00B47DF0" w:rsidRDefault="00B47DF0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Manage the daily performance of 10-15 Supervisors and phone agent workforce of 400+ students, ensuring productivity standards are being met including KPIs, billable hours/revenue, shrink, occupancy, attrition reduction and retention efforts, schedule adherence, and all other data/metrics.</w:t>
      </w:r>
    </w:p>
    <w:p w14:paraId="155C6F66" w14:textId="1A1E4D95" w:rsidR="00B47DF0" w:rsidRPr="00B47DF0" w:rsidRDefault="00B47DF0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Recommend and implement methods and procedures to increase productivity efficiency and reduce overall costs while increasing revenue.</w:t>
      </w:r>
    </w:p>
    <w:p w14:paraId="72689D5B" w14:textId="2FDC4CD5" w:rsidR="00B47DF0" w:rsidRPr="00B47DF0" w:rsidRDefault="00B47DF0" w:rsidP="00FC2802">
      <w:pPr>
        <w:pStyle w:val="ListParagraph"/>
        <w:numPr>
          <w:ilvl w:val="0"/>
          <w:numId w:val="7"/>
        </w:numPr>
        <w:rPr>
          <w:sz w:val="21"/>
          <w:szCs w:val="21"/>
        </w:rPr>
      </w:pPr>
      <w:r>
        <w:t>Prepare and conduct performance evaluations for each Supervisor and coach on growth opportunities quarterly and annually.</w:t>
      </w:r>
    </w:p>
    <w:p w14:paraId="59545ADB" w14:textId="42D86509" w:rsidR="009E248E" w:rsidRDefault="00A44673" w:rsidP="009E248E">
      <w:pPr>
        <w:rPr>
          <w:sz w:val="21"/>
          <w:szCs w:val="21"/>
        </w:rPr>
      </w:pPr>
      <w:r w:rsidRPr="00A44673">
        <w:rPr>
          <w:b/>
          <w:bCs/>
        </w:rPr>
        <w:t>America</w:t>
      </w:r>
      <w:r>
        <w:rPr>
          <w:b/>
          <w:bCs/>
        </w:rPr>
        <w:t>n</w:t>
      </w:r>
      <w:r w:rsidRPr="00A44673">
        <w:rPr>
          <w:b/>
          <w:bCs/>
        </w:rPr>
        <w:t xml:space="preserve"> </w:t>
      </w:r>
      <w:r w:rsidR="00600B38">
        <w:rPr>
          <w:b/>
          <w:bCs/>
        </w:rPr>
        <w:t>E</w:t>
      </w:r>
      <w:r w:rsidR="00600B38" w:rsidRPr="00A44673">
        <w:rPr>
          <w:b/>
          <w:bCs/>
        </w:rPr>
        <w:t>xpress</w:t>
      </w:r>
      <w:r w:rsidR="00600B38">
        <w:rPr>
          <w:b/>
          <w:bCs/>
        </w:rPr>
        <w:t xml:space="preserve">, </w:t>
      </w:r>
      <w:r w:rsidR="00C02907">
        <w:rPr>
          <w:b/>
          <w:bCs/>
        </w:rPr>
        <w:t>AZ</w:t>
      </w:r>
      <w:r w:rsidR="003A3C23">
        <w:rPr>
          <w:b/>
          <w:bCs/>
        </w:rPr>
        <w:t xml:space="preserve">: </w:t>
      </w:r>
      <w:r w:rsidR="002303A5">
        <w:t xml:space="preserve">Sales </w:t>
      </w:r>
      <w:r w:rsidR="003A3C23">
        <w:t xml:space="preserve">Consultant MAG (merchant associate </w:t>
      </w:r>
      <w:r w:rsidR="00C02907">
        <w:t>group) team</w:t>
      </w:r>
      <w:r w:rsidR="003A3C23">
        <w:tab/>
      </w:r>
      <w:r w:rsidR="003A3C23">
        <w:tab/>
      </w:r>
      <w:r w:rsidR="003A3C23">
        <w:tab/>
        <w:t>June 2006</w:t>
      </w:r>
      <w:r w:rsidR="00984B75" w:rsidRPr="005A5417">
        <w:rPr>
          <w:sz w:val="21"/>
          <w:szCs w:val="21"/>
        </w:rPr>
        <w:t xml:space="preserve">– </w:t>
      </w:r>
      <w:r w:rsidR="00984B75">
        <w:rPr>
          <w:sz w:val="21"/>
          <w:szCs w:val="21"/>
        </w:rPr>
        <w:t>July</w:t>
      </w:r>
      <w:r w:rsidR="00984B75" w:rsidRPr="005A5417">
        <w:rPr>
          <w:sz w:val="21"/>
          <w:szCs w:val="21"/>
        </w:rPr>
        <w:t xml:space="preserve"> 20</w:t>
      </w:r>
      <w:r w:rsidR="00984B75">
        <w:rPr>
          <w:sz w:val="21"/>
          <w:szCs w:val="21"/>
        </w:rPr>
        <w:t>07</w:t>
      </w:r>
    </w:p>
    <w:p w14:paraId="203A0CA6" w14:textId="77777777" w:rsidR="00C02907" w:rsidRDefault="00C02907" w:rsidP="009E248E">
      <w:pPr>
        <w:rPr>
          <w:sz w:val="21"/>
          <w:szCs w:val="21"/>
        </w:rPr>
      </w:pPr>
    </w:p>
    <w:p w14:paraId="28887807" w14:textId="7B2A1E07" w:rsidR="00C02907" w:rsidRPr="002303A5" w:rsidRDefault="00C02907" w:rsidP="002953FA">
      <w:pPr>
        <w:pStyle w:val="ListParagraph"/>
        <w:numPr>
          <w:ilvl w:val="0"/>
          <w:numId w:val="10"/>
        </w:numPr>
        <w:rPr>
          <w:b/>
          <w:bCs/>
          <w:sz w:val="21"/>
          <w:szCs w:val="21"/>
        </w:rPr>
      </w:pPr>
      <w:r>
        <w:t xml:space="preserve">Answering </w:t>
      </w:r>
      <w:r w:rsidR="002303A5">
        <w:t xml:space="preserve">sales call for business interested in acquiring </w:t>
      </w:r>
      <w:proofErr w:type="gramStart"/>
      <w:r w:rsidR="002303A5">
        <w:t>the merchant</w:t>
      </w:r>
      <w:proofErr w:type="gramEnd"/>
      <w:r w:rsidR="002303A5">
        <w:t xml:space="preserve"> services/ hardware. </w:t>
      </w:r>
    </w:p>
    <w:p w14:paraId="00EA5ADC" w14:textId="5CD8CEA4" w:rsidR="006D61E7" w:rsidRPr="006D61E7" w:rsidRDefault="000E3857" w:rsidP="002953FA">
      <w:pPr>
        <w:pStyle w:val="ListParagraph"/>
        <w:numPr>
          <w:ilvl w:val="0"/>
          <w:numId w:val="10"/>
        </w:numPr>
        <w:rPr>
          <w:b/>
          <w:bCs/>
          <w:sz w:val="21"/>
          <w:szCs w:val="21"/>
        </w:rPr>
      </w:pPr>
      <w:r>
        <w:lastRenderedPageBreak/>
        <w:t xml:space="preserve">Engage directly with the business owner, managing inbound phone calls to promote our products, address inquiries, and resolve issues. </w:t>
      </w:r>
      <w:r w:rsidR="006D61E7">
        <w:t xml:space="preserve">Gather information and close on product sales demonstrating intermediate skills and knowledge of company’s products and </w:t>
      </w:r>
      <w:r>
        <w:t>benefits.</w:t>
      </w:r>
    </w:p>
    <w:p w14:paraId="46243EA4" w14:textId="46EF40A0" w:rsidR="006D61E7" w:rsidRPr="002303A5" w:rsidRDefault="006D61E7" w:rsidP="002953FA">
      <w:pPr>
        <w:pStyle w:val="ListParagraph"/>
        <w:numPr>
          <w:ilvl w:val="0"/>
          <w:numId w:val="10"/>
        </w:numPr>
        <w:rPr>
          <w:b/>
          <w:bCs/>
          <w:sz w:val="21"/>
          <w:szCs w:val="21"/>
        </w:rPr>
      </w:pPr>
      <w:r>
        <w:t xml:space="preserve">Enhance customer satisfaction and loyalty by providing accurate, timely, and high-quality information about our </w:t>
      </w:r>
      <w:r w:rsidR="000E3857">
        <w:t>products.</w:t>
      </w:r>
    </w:p>
    <w:p w14:paraId="0AC172C4" w14:textId="3C5D3E0A" w:rsidR="002303A5" w:rsidRPr="002303A5" w:rsidRDefault="000E3857" w:rsidP="002953FA">
      <w:pPr>
        <w:pStyle w:val="ListParagraph"/>
        <w:numPr>
          <w:ilvl w:val="0"/>
          <w:numId w:val="10"/>
        </w:numPr>
        <w:rPr>
          <w:b/>
          <w:bCs/>
          <w:sz w:val="21"/>
          <w:szCs w:val="21"/>
        </w:rPr>
      </w:pPr>
      <w:r>
        <w:t xml:space="preserve">Calculate and suggest </w:t>
      </w:r>
      <w:proofErr w:type="gramStart"/>
      <w:r>
        <w:t>best</w:t>
      </w:r>
      <w:proofErr w:type="gramEnd"/>
      <w:r>
        <w:t xml:space="preserve"> offering/</w:t>
      </w:r>
      <w:r w:rsidR="002303A5">
        <w:t xml:space="preserve"> percentage rate by analyzing the sales volume.</w:t>
      </w:r>
    </w:p>
    <w:p w14:paraId="2248C7EC" w14:textId="5F6E8256" w:rsidR="002303A5" w:rsidRPr="000E3857" w:rsidRDefault="002303A5" w:rsidP="002953FA">
      <w:pPr>
        <w:pStyle w:val="ListParagraph"/>
        <w:numPr>
          <w:ilvl w:val="0"/>
          <w:numId w:val="10"/>
        </w:numPr>
        <w:rPr>
          <w:b/>
          <w:bCs/>
          <w:sz w:val="21"/>
          <w:szCs w:val="21"/>
        </w:rPr>
      </w:pPr>
      <w:r>
        <w:rPr>
          <w:sz w:val="21"/>
          <w:szCs w:val="21"/>
        </w:rPr>
        <w:t xml:space="preserve">Build </w:t>
      </w:r>
      <w:proofErr w:type="gramStart"/>
      <w:r>
        <w:rPr>
          <w:sz w:val="21"/>
          <w:szCs w:val="21"/>
        </w:rPr>
        <w:t>pipeline</w:t>
      </w:r>
      <w:proofErr w:type="gramEnd"/>
      <w:r>
        <w:rPr>
          <w:sz w:val="21"/>
          <w:szCs w:val="21"/>
        </w:rPr>
        <w:t xml:space="preserve"> for ling term relationship and suggest new products. </w:t>
      </w:r>
    </w:p>
    <w:p w14:paraId="20976F73" w14:textId="44F567B8" w:rsidR="000E3857" w:rsidRPr="000E3857" w:rsidRDefault="000E3857" w:rsidP="000E385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E3857">
        <w:rPr>
          <w:rFonts w:ascii="Times New Roman" w:eastAsia="Times New Roman" w:hAnsi="Times New Roman" w:cs="Times New Roman"/>
          <w:sz w:val="24"/>
          <w:szCs w:val="24"/>
        </w:rPr>
        <w:t>Cultivate and nurture ongoing relationships with all accounts, influencing product loyalty.</w:t>
      </w:r>
    </w:p>
    <w:p w14:paraId="1052E1F1" w14:textId="77777777" w:rsidR="000E3857" w:rsidRPr="002303A5" w:rsidRDefault="000E3857" w:rsidP="000E3857">
      <w:pPr>
        <w:pStyle w:val="ListParagraph"/>
        <w:rPr>
          <w:b/>
          <w:bCs/>
          <w:sz w:val="21"/>
          <w:szCs w:val="21"/>
        </w:rPr>
      </w:pPr>
    </w:p>
    <w:p w14:paraId="7623648C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009A5DD1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54A8C31E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129664F9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232F4F16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51B00FB1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209B55FE" w14:textId="77777777" w:rsidR="00A36AC2" w:rsidRPr="00A44673" w:rsidRDefault="00A36AC2" w:rsidP="00AC45C1">
      <w:pPr>
        <w:rPr>
          <w:b/>
          <w:bCs/>
          <w:sz w:val="21"/>
          <w:szCs w:val="21"/>
        </w:rPr>
      </w:pPr>
    </w:p>
    <w:p w14:paraId="3B624778" w14:textId="77777777" w:rsidR="00A36AC2" w:rsidRDefault="00A36AC2" w:rsidP="00AC45C1">
      <w:pPr>
        <w:rPr>
          <w:sz w:val="21"/>
          <w:szCs w:val="21"/>
        </w:rPr>
      </w:pPr>
    </w:p>
    <w:p w14:paraId="313BA2B9" w14:textId="77777777" w:rsidR="00A36AC2" w:rsidRDefault="00A36AC2" w:rsidP="00AC45C1">
      <w:pPr>
        <w:rPr>
          <w:sz w:val="21"/>
          <w:szCs w:val="21"/>
        </w:rPr>
      </w:pPr>
    </w:p>
    <w:p w14:paraId="0A551F2F" w14:textId="77777777" w:rsidR="00A36AC2" w:rsidRDefault="00A36AC2" w:rsidP="00AC45C1">
      <w:pPr>
        <w:rPr>
          <w:sz w:val="21"/>
          <w:szCs w:val="21"/>
        </w:rPr>
      </w:pPr>
    </w:p>
    <w:p w14:paraId="1AEC488B" w14:textId="0F84D7C2" w:rsidR="0012792A" w:rsidRPr="00957C78" w:rsidRDefault="0012792A" w:rsidP="00BE65F4">
      <w:pPr>
        <w:pStyle w:val="ListParagraph"/>
        <w:autoSpaceDE w:val="0"/>
        <w:autoSpaceDN w:val="0"/>
        <w:adjustRightInd w:val="0"/>
        <w:spacing w:after="0" w:line="240" w:lineRule="auto"/>
        <w:rPr>
          <w:b/>
          <w:bCs/>
          <w:sz w:val="21"/>
          <w:szCs w:val="21"/>
        </w:rPr>
      </w:pPr>
    </w:p>
    <w:sectPr w:rsidR="0012792A" w:rsidRPr="00957C78" w:rsidSect="002D61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VPTJTå¼«Calibr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5762"/>
    <w:multiLevelType w:val="multilevel"/>
    <w:tmpl w:val="191824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8C78F5"/>
    <w:multiLevelType w:val="hybridMultilevel"/>
    <w:tmpl w:val="61DC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36637"/>
    <w:multiLevelType w:val="multilevel"/>
    <w:tmpl w:val="4468BE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ECF58D0"/>
    <w:multiLevelType w:val="hybridMultilevel"/>
    <w:tmpl w:val="EEBC21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A3272C"/>
    <w:multiLevelType w:val="hybridMultilevel"/>
    <w:tmpl w:val="FC5C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E3CEF"/>
    <w:multiLevelType w:val="hybridMultilevel"/>
    <w:tmpl w:val="BC92B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E621B"/>
    <w:multiLevelType w:val="multilevel"/>
    <w:tmpl w:val="DCE28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A294FEF"/>
    <w:multiLevelType w:val="multilevel"/>
    <w:tmpl w:val="AA5646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DF57546"/>
    <w:multiLevelType w:val="hybridMultilevel"/>
    <w:tmpl w:val="80BAC9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B73AC2"/>
    <w:multiLevelType w:val="hybridMultilevel"/>
    <w:tmpl w:val="C026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039145">
    <w:abstractNumId w:val="7"/>
  </w:num>
  <w:num w:numId="2" w16cid:durableId="589892550">
    <w:abstractNumId w:val="2"/>
  </w:num>
  <w:num w:numId="3" w16cid:durableId="2095394910">
    <w:abstractNumId w:val="0"/>
  </w:num>
  <w:num w:numId="4" w16cid:durableId="2064870590">
    <w:abstractNumId w:val="6"/>
  </w:num>
  <w:num w:numId="5" w16cid:durableId="507673792">
    <w:abstractNumId w:val="5"/>
  </w:num>
  <w:num w:numId="6" w16cid:durableId="241450855">
    <w:abstractNumId w:val="4"/>
  </w:num>
  <w:num w:numId="7" w16cid:durableId="209197182">
    <w:abstractNumId w:val="9"/>
  </w:num>
  <w:num w:numId="8" w16cid:durableId="977102990">
    <w:abstractNumId w:val="8"/>
  </w:num>
  <w:num w:numId="9" w16cid:durableId="1228609003">
    <w:abstractNumId w:val="3"/>
  </w:num>
  <w:num w:numId="10" w16cid:durableId="1043552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LAwNDUzMzI1tzRQ0lEKTi0uzszPAykwqQUAc09qYSwAAAA="/>
  </w:docVars>
  <w:rsids>
    <w:rsidRoot w:val="002D6162"/>
    <w:rsid w:val="00007DE3"/>
    <w:rsid w:val="000262A5"/>
    <w:rsid w:val="000A4B7D"/>
    <w:rsid w:val="000D7BE8"/>
    <w:rsid w:val="000E3857"/>
    <w:rsid w:val="000F4012"/>
    <w:rsid w:val="00103FA6"/>
    <w:rsid w:val="00105D4C"/>
    <w:rsid w:val="0012792A"/>
    <w:rsid w:val="001441B7"/>
    <w:rsid w:val="002303A5"/>
    <w:rsid w:val="0024086F"/>
    <w:rsid w:val="00274583"/>
    <w:rsid w:val="002D6162"/>
    <w:rsid w:val="003564D4"/>
    <w:rsid w:val="003A3C23"/>
    <w:rsid w:val="00420513"/>
    <w:rsid w:val="00444571"/>
    <w:rsid w:val="00460DA0"/>
    <w:rsid w:val="00485362"/>
    <w:rsid w:val="004E303C"/>
    <w:rsid w:val="00544890"/>
    <w:rsid w:val="005708E4"/>
    <w:rsid w:val="005A5417"/>
    <w:rsid w:val="005C458B"/>
    <w:rsid w:val="005E0B4A"/>
    <w:rsid w:val="005E1077"/>
    <w:rsid w:val="005F1AE4"/>
    <w:rsid w:val="005F5F0F"/>
    <w:rsid w:val="00600B38"/>
    <w:rsid w:val="00691A65"/>
    <w:rsid w:val="006D61E7"/>
    <w:rsid w:val="006E7C70"/>
    <w:rsid w:val="007A1651"/>
    <w:rsid w:val="007F5D7A"/>
    <w:rsid w:val="007F7FC5"/>
    <w:rsid w:val="00800993"/>
    <w:rsid w:val="00873556"/>
    <w:rsid w:val="00875F3D"/>
    <w:rsid w:val="008A6760"/>
    <w:rsid w:val="008D6D91"/>
    <w:rsid w:val="008E0667"/>
    <w:rsid w:val="008E5593"/>
    <w:rsid w:val="009353BC"/>
    <w:rsid w:val="00957C78"/>
    <w:rsid w:val="00984B75"/>
    <w:rsid w:val="00986C37"/>
    <w:rsid w:val="009E248E"/>
    <w:rsid w:val="00A00547"/>
    <w:rsid w:val="00A36AC2"/>
    <w:rsid w:val="00A44673"/>
    <w:rsid w:val="00A874D0"/>
    <w:rsid w:val="00A945DB"/>
    <w:rsid w:val="00A9751B"/>
    <w:rsid w:val="00AB7866"/>
    <w:rsid w:val="00AC45C1"/>
    <w:rsid w:val="00AE48EC"/>
    <w:rsid w:val="00AF3B5D"/>
    <w:rsid w:val="00B16821"/>
    <w:rsid w:val="00B44E7D"/>
    <w:rsid w:val="00B47DF0"/>
    <w:rsid w:val="00B617A1"/>
    <w:rsid w:val="00B86322"/>
    <w:rsid w:val="00BE65F4"/>
    <w:rsid w:val="00BE7ABE"/>
    <w:rsid w:val="00C02907"/>
    <w:rsid w:val="00C23210"/>
    <w:rsid w:val="00C749C6"/>
    <w:rsid w:val="00C83259"/>
    <w:rsid w:val="00CC2999"/>
    <w:rsid w:val="00CC346B"/>
    <w:rsid w:val="00D22D7B"/>
    <w:rsid w:val="00DD4714"/>
    <w:rsid w:val="00DE42D0"/>
    <w:rsid w:val="00DF0A1A"/>
    <w:rsid w:val="00DF2AF6"/>
    <w:rsid w:val="00E40940"/>
    <w:rsid w:val="00E6103D"/>
    <w:rsid w:val="00E75D49"/>
    <w:rsid w:val="00EA6537"/>
    <w:rsid w:val="00EC1D00"/>
    <w:rsid w:val="00ED4DA5"/>
    <w:rsid w:val="00F030D4"/>
    <w:rsid w:val="00F54F5E"/>
    <w:rsid w:val="00FB6709"/>
    <w:rsid w:val="00FC2802"/>
    <w:rsid w:val="00FE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4A9E50"/>
  <w15:docId w15:val="{B2F6ED9B-716F-435C-980B-DF719469D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B7D"/>
    <w:pPr>
      <w:spacing w:after="160" w:line="256" w:lineRule="auto"/>
      <w:ind w:left="720"/>
      <w:contextualSpacing/>
    </w:pPr>
  </w:style>
  <w:style w:type="paragraph" w:customStyle="1" w:styleId="Default">
    <w:name w:val="Default"/>
    <w:rsid w:val="000A4B7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25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25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ZT</dc:creator>
  <dc:description>May 13, 2020</dc:description>
  <cp:lastModifiedBy>Yasir Yasir</cp:lastModifiedBy>
  <cp:revision>2</cp:revision>
  <cp:lastPrinted>2023-11-13T20:49:00Z</cp:lastPrinted>
  <dcterms:created xsi:type="dcterms:W3CDTF">2023-11-17T17:10:00Z</dcterms:created>
  <dcterms:modified xsi:type="dcterms:W3CDTF">2023-11-1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6215fe92f198310113ac5be291517d1961d74f543854bd41b595fd4d2bdcb1</vt:lpwstr>
  </property>
</Properties>
</file>